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orislava tonio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risla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io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Berkshire Ln,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rislava8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3085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